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AEB1" w14:textId="423C4E67" w:rsidR="00994037" w:rsidRPr="00F5252F" w:rsidRDefault="00DC52BF" w:rsidP="00F5252F">
      <w:pPr>
        <w:pStyle w:val="Heading1"/>
        <w:jc w:val="center"/>
        <w:rPr>
          <w:rStyle w:val="Hyperlink"/>
          <w:color w:val="642D08"/>
          <w:u w:val="none"/>
        </w:rPr>
      </w:pPr>
      <w:r w:rsidRPr="00DC52BF">
        <w:t>Lab: Objects and Classes</w:t>
      </w:r>
    </w:p>
    <w:p w14:paraId="6F9F84AF" w14:textId="221BF5CF" w:rsidR="00F8375B" w:rsidRPr="00F8375B" w:rsidRDefault="00F8375B" w:rsidP="00994037">
      <w:pPr>
        <w:pStyle w:val="Body"/>
        <w:ind w:left="502"/>
        <w:jc w:val="center"/>
      </w:pPr>
      <w:r w:rsidRPr="00F8375B">
        <w:rPr>
          <w:lang w:val="bg-BG"/>
        </w:rPr>
        <w:t>Submit your solutions in the SoftUni judge system at</w:t>
      </w:r>
      <w:r>
        <w:t xml:space="preserve"> </w:t>
      </w:r>
      <w:hyperlink r:id="rId8" w:history="1">
        <w:r w:rsidRPr="00F8375B">
          <w:rPr>
            <w:rStyle w:val="Hyperlink"/>
          </w:rPr>
          <w:t>https://judge.softuni.org/Contests/3791/Objects-and-Classes-Lab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7B06B165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4AD05D3C" w14:textId="77777777" w:rsidR="00DC52BF" w:rsidRPr="00195469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6BC735B6" w14:textId="0BD5396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3AE95870" w14:textId="50C2B885" w:rsidR="00C45430" w:rsidRPr="00195469" w:rsidRDefault="00C45430" w:rsidP="00C45430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76B40823">
            <wp:extent cx="4510616" cy="944482"/>
            <wp:effectExtent l="19050" t="19050" r="23495" b="273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082" cy="952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64900DAC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postCode: "1000"</w:t>
            </w:r>
          </w:p>
          <w:p w14:paraId="49FFC1A8" w14:textId="7084D9C9" w:rsidR="00DC52BF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0E7FE92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5C1F39E7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34FD457C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1B280A03" w14:textId="4014FEF1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Plovdiv</w:t>
            </w:r>
          </w:p>
          <w:p w14:paraId="25BB1691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155D887A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404974F4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0C19D020" w14:textId="5D189D2A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7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2295"/>
      </w:tblGrid>
      <w:tr w:rsidR="00DC52BF" w:rsidRPr="00DC52BF" w14:paraId="0AE68084" w14:textId="77777777" w:rsidTr="008D1F09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295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8D1F09">
        <w:tc>
          <w:tcPr>
            <w:tcW w:w="6182" w:type="dxa"/>
            <w:vAlign w:val="center"/>
          </w:tcPr>
          <w:p w14:paraId="47DD04A5" w14:textId="6E320923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{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nam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Geor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a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40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town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Sofia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2295" w:type="dxa"/>
            <w:vAlign w:val="center"/>
          </w:tcPr>
          <w:p w14:paraId="05080CB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George</w:t>
            </w:r>
          </w:p>
          <w:p w14:paraId="20DD0CC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40</w:t>
            </w:r>
          </w:p>
          <w:p w14:paraId="5B409DB0" w14:textId="77777777" w:rsidR="00DC52BF" w:rsidRPr="00195469" w:rsidRDefault="00DC52BF" w:rsidP="00C95915">
            <w:pPr>
              <w:rPr>
                <w:rFonts w:cstheme="minorHAnsi"/>
                <w:bCs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8D1F09">
        <w:tc>
          <w:tcPr>
            <w:tcW w:w="6182" w:type="dxa"/>
            <w:vAlign w:val="center"/>
          </w:tcPr>
          <w:p w14:paraId="3A698C2E" w14:textId="02FB35EB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2295" w:type="dxa"/>
            <w:vAlign w:val="center"/>
          </w:tcPr>
          <w:p w14:paraId="5BB39AF1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Peter</w:t>
            </w:r>
          </w:p>
          <w:p w14:paraId="144C093D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35</w:t>
            </w:r>
          </w:p>
          <w:p w14:paraId="7E338484" w14:textId="440B1C09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Plovdiv</w:t>
            </w:r>
          </w:p>
        </w:tc>
      </w:tr>
    </w:tbl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color w:val="000000" w:themeColor="text1"/>
                <w:lang w:val="bg-BG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George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Jones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195469" w:rsidRDefault="005521D8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6D66621E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0BCF113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21D4F9D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4782F79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06618D97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CD8D25B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50AC51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09383A56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4D229815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4331493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54D3099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Monday Peter',</w:t>
            </w:r>
          </w:p>
          <w:p w14:paraId="79F186A2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Wednesday Bill',</w:t>
            </w:r>
          </w:p>
          <w:p w14:paraId="41C6F17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 xml:space="preserve"> 'Monday Tim',</w:t>
            </w:r>
          </w:p>
          <w:p w14:paraId="0829F20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Scheduled for Monday</w:t>
            </w:r>
          </w:p>
          <w:p w14:paraId="0104550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1E3EEF9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Conflict on Monday!</w:t>
            </w:r>
          </w:p>
          <w:p w14:paraId="6F7B66D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6C249D9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Peter</w:t>
            </w:r>
          </w:p>
          <w:p w14:paraId="53BF299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Bill</w:t>
            </w:r>
          </w:p>
          <w:p w14:paraId="67AB37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['Friday Bob',</w:t>
            </w:r>
          </w:p>
          <w:p w14:paraId="7B6D5C2D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Saturday Ted',</w:t>
            </w:r>
          </w:p>
          <w:p w14:paraId="2D76130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Bill',</w:t>
            </w:r>
          </w:p>
          <w:p w14:paraId="25C49D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John',</w:t>
            </w:r>
          </w:p>
          <w:p w14:paraId="02DE0CC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tcW w:w="3969" w:type="dxa"/>
          </w:tcPr>
          <w:p w14:paraId="1B9D42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7B0FED2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Saturday</w:t>
            </w:r>
          </w:p>
          <w:p w14:paraId="2D09C34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6A95C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0F8ED0B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74E97DC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Bob</w:t>
            </w:r>
          </w:p>
          <w:p w14:paraId="3C8A325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aturday -&gt; Ted</w:t>
            </w:r>
          </w:p>
          <w:p w14:paraId="1CB9727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Bill</w:t>
            </w:r>
          </w:p>
          <w:p w14:paraId="116A2B8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Tim:Doe Crossing',</w:t>
            </w:r>
          </w:p>
          <w:p w14:paraId="13616E9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Nelson Place',</w:t>
            </w:r>
          </w:p>
          <w:p w14:paraId="1BDCB2A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:Carlyle Ave',</w:t>
            </w:r>
          </w:p>
          <w:p w14:paraId="7CBDD38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Ornery Rd</w:t>
            </w:r>
          </w:p>
          <w:p w14:paraId="69012DF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Carlyle Ave</w:t>
            </w:r>
          </w:p>
          <w:p w14:paraId="6D4C70F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Bob:Huxley Rd',</w:t>
            </w:r>
          </w:p>
          <w:p w14:paraId="249415A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Milwaukee Crossing',</w:t>
            </w:r>
          </w:p>
          <w:p w14:paraId="600E8BB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Fordem Ave',</w:t>
            </w:r>
          </w:p>
          <w:p w14:paraId="2913D21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ob:Redwing Ave',</w:t>
            </w:r>
          </w:p>
          <w:p w14:paraId="786F7C9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George:Mesta Crossing',</w:t>
            </w:r>
          </w:p>
          <w:p w14:paraId="680ABA1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Ted:Gateway Way',</w:t>
            </w:r>
          </w:p>
          <w:p w14:paraId="7E90ED8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ill:Gateway Way',</w:t>
            </w:r>
          </w:p>
          <w:p w14:paraId="18F5153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Grover Rd',</w:t>
            </w:r>
          </w:p>
          <w:p w14:paraId="0D3C537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Huxley Rd',</w:t>
            </w:r>
          </w:p>
          <w:p w14:paraId="5E5B1708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Gateway Way',</w:t>
            </w:r>
          </w:p>
          <w:p w14:paraId="678F72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Huxley Rd']</w:t>
            </w:r>
          </w:p>
        </w:tc>
        <w:tc>
          <w:tcPr>
            <w:tcW w:w="2835" w:type="dxa"/>
          </w:tcPr>
          <w:p w14:paraId="05188A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Gateway Way</w:t>
            </w:r>
          </w:p>
          <w:p w14:paraId="197B19C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ob -&gt; Redwing Ave</w:t>
            </w:r>
          </w:p>
          <w:p w14:paraId="2297B65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Mesta Crossing</w:t>
            </w:r>
          </w:p>
          <w:p w14:paraId="3139F38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eff -&gt; Huxley Rd</w:t>
            </w:r>
          </w:p>
          <w:p w14:paraId="174155E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ohn -&gt; Grover Rd</w:t>
            </w:r>
          </w:p>
          <w:p w14:paraId="4089EF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Huxley Rd</w:t>
            </w:r>
          </w:p>
          <w:p w14:paraId="06AAD87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lastRenderedPageBreak/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Mellow, age 2 says Meow</w:t>
            </w:r>
          </w:p>
          <w:p w14:paraId="3B8015E6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195469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andy, age 1 says Meow</w:t>
            </w:r>
          </w:p>
          <w:p w14:paraId="71F14F43" w14:textId="77777777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py, age 3 says Meow</w:t>
            </w:r>
          </w:p>
          <w:p w14:paraId="67ADDE33" w14:textId="6C47D4EE" w:rsidR="008B0C30" w:rsidRPr="00195469" w:rsidRDefault="008B0C30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0622F271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  <w:r w:rsidR="008D1F09">
        <w:rPr>
          <w:lang w:val="bg-BG"/>
        </w:rPr>
        <w:t>.</w:t>
      </w:r>
    </w:p>
    <w:p w14:paraId="331B6484" w14:textId="446C3465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  <w:r w:rsidR="008D1F09">
        <w:rPr>
          <w:lang w:val="bg-BG"/>
        </w:rPr>
        <w:t>.</w:t>
      </w:r>
    </w:p>
    <w:p w14:paraId="3CEBE6E2" w14:textId="573FC4C2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  <w:r w:rsidR="008D1F09">
        <w:rPr>
          <w:lang w:val="bg-BG"/>
        </w:rPr>
        <w:t>.</w:t>
      </w:r>
    </w:p>
    <w:p w14:paraId="41053827" w14:textId="03D681D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  <w:r w:rsidR="008D1F09">
        <w:rPr>
          <w:lang w:val="bg-BG"/>
        </w:rPr>
        <w:t>.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3,</w:t>
            </w:r>
          </w:p>
          <w:p w14:paraId="3EEBCB2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lastRenderedPageBreak/>
              <w:t>'favourite_DownTown_3:14',</w:t>
            </w:r>
          </w:p>
          <w:p w14:paraId="76DD6DEF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73594B17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lastRenderedPageBreak/>
              <w:t>Kiss</w:t>
            </w:r>
          </w:p>
          <w:p w14:paraId="43A2A4E5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lastRenderedPageBreak/>
              <w:t>[4,</w:t>
            </w:r>
          </w:p>
          <w:p w14:paraId="7F1B4CE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2,</w:t>
            </w:r>
          </w:p>
          <w:p w14:paraId="20EF3DB1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like_Replay_3:15',</w:t>
            </w:r>
          </w:p>
          <w:p w14:paraId="151E7DFA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ban_Photoshop_3:48',</w:t>
            </w:r>
          </w:p>
          <w:p w14:paraId="4DD3AF05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4C6D513C">
            <wp:extent cx="3104515" cy="695839"/>
            <wp:effectExtent l="19050" t="19050" r="1968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51" cy="70481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AE0588">
      <w:headerReference w:type="default" r:id="rId17"/>
      <w:footerReference w:type="default" r:id="rId18"/>
      <w:pgSz w:w="11909" w:h="16834" w:code="9"/>
      <w:pgMar w:top="851" w:right="851" w:bottom="851" w:left="851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78C1D" w14:textId="77777777" w:rsidR="004049D4" w:rsidRDefault="004049D4" w:rsidP="008068A2">
      <w:pPr>
        <w:spacing w:after="0" w:line="240" w:lineRule="auto"/>
      </w:pPr>
      <w:r>
        <w:separator/>
      </w:r>
    </w:p>
  </w:endnote>
  <w:endnote w:type="continuationSeparator" w:id="0">
    <w:p w14:paraId="59D60932" w14:textId="77777777" w:rsidR="004049D4" w:rsidRDefault="004049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ED7E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7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375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ED7E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7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375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0F50C" w14:textId="77777777" w:rsidR="004049D4" w:rsidRDefault="004049D4" w:rsidP="008068A2">
      <w:pPr>
        <w:spacing w:after="0" w:line="240" w:lineRule="auto"/>
      </w:pPr>
      <w:r>
        <w:separator/>
      </w:r>
    </w:p>
  </w:footnote>
  <w:footnote w:type="continuationSeparator" w:id="0">
    <w:p w14:paraId="34258FF6" w14:textId="77777777" w:rsidR="004049D4" w:rsidRDefault="004049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4"/>
  </w:num>
  <w:num w:numId="39">
    <w:abstractNumId w:val="31"/>
  </w:num>
  <w:num w:numId="40">
    <w:abstractNumId w:val="25"/>
  </w:num>
  <w:num w:numId="41">
    <w:abstractNumId w:val="37"/>
  </w:num>
  <w:num w:numId="42">
    <w:abstractNumId w:val="22"/>
  </w:num>
  <w:num w:numId="43">
    <w:abstractNumId w:val="19"/>
  </w:num>
  <w:num w:numId="44">
    <w:abstractNumId w:val="8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QUAggf1by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27D4B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49D4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4680D"/>
    <w:rsid w:val="00763912"/>
    <w:rsid w:val="007647E2"/>
    <w:rsid w:val="00774E44"/>
    <w:rsid w:val="00782DFD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1F09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88"/>
    <w:rsid w:val="00AE05D3"/>
    <w:rsid w:val="00AE355A"/>
    <w:rsid w:val="00B019CD"/>
    <w:rsid w:val="00B148DD"/>
    <w:rsid w:val="00B222F8"/>
    <w:rsid w:val="00B23CBB"/>
    <w:rsid w:val="00B2472A"/>
    <w:rsid w:val="00B31F61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21BD"/>
    <w:rsid w:val="00D73957"/>
    <w:rsid w:val="00D8395C"/>
    <w:rsid w:val="00D87F0F"/>
    <w:rsid w:val="00D910AA"/>
    <w:rsid w:val="00DA028F"/>
    <w:rsid w:val="00DC28E6"/>
    <w:rsid w:val="00DC52BF"/>
    <w:rsid w:val="00DC79E8"/>
    <w:rsid w:val="00DD1C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5252F"/>
    <w:rsid w:val="00F655ED"/>
    <w:rsid w:val="00F7033C"/>
    <w:rsid w:val="00F76DC4"/>
    <w:rsid w:val="00F8375B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91/Objects-and-Classes-Lab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BE244A-0DF5-4FBF-BAC6-172F5A60B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7</Pages>
  <Words>933</Words>
  <Characters>532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56</cp:revision>
  <cp:lastPrinted>2023-05-04T06:10:00Z</cp:lastPrinted>
  <dcterms:created xsi:type="dcterms:W3CDTF">2019-11-12T12:29:00Z</dcterms:created>
  <dcterms:modified xsi:type="dcterms:W3CDTF">2024-09-05T08:11:00Z</dcterms:modified>
  <cp:category>computer programming;programming;software development;software engineering</cp:category>
</cp:coreProperties>
</file>